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bc17cb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03:34Z</dcterms:created>
  <dcterms:modified xsi:type="dcterms:W3CDTF">2020-11-12T15:03:34Z</dcterms:modified>
</cp:coreProperties>
</file>